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4128" w:rsidRDefault="00DE4128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DE4128" w:rsidRDefault="00DE4128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DE4128" w:rsidRDefault="00DE4128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DE4128" w:rsidRPr="00DE4128" w:rsidRDefault="00DE4128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DE4128" w:rsidRPr="00DE4128" w:rsidRDefault="00DE4128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DE4128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DE4128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DE4128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86E9C" w:rsidRPr="00DE4128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33, M.G. Road</w:t>
      </w:r>
    </w:p>
    <w:p w:rsidR="00E86E9C" w:rsidRPr="00DE4128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Nr. Post Office</w:t>
      </w:r>
    </w:p>
    <w:p w:rsidR="00E86E9C" w:rsidRPr="00DE4128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 w:rsidRPr="00DE4128"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, Maharashtra-400325 </w:t>
      </w:r>
    </w:p>
    <w:p w:rsidR="00E86E9C" w:rsidRPr="00DE4128" w:rsidRDefault="000937E2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1234567890</w:t>
      </w:r>
    </w:p>
    <w:p w:rsidR="00E86E9C" w:rsidRPr="00DE4128" w:rsidRDefault="00E86E9C" w:rsidP="00E86E9C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29"/>
          <w:szCs w:val="29"/>
        </w:rPr>
      </w:pPr>
    </w:p>
    <w:p w:rsidR="00E86E9C" w:rsidRPr="00DE4128" w:rsidRDefault="00E86E9C" w:rsidP="00E86E9C">
      <w:pPr>
        <w:spacing w:after="0" w:line="240" w:lineRule="auto"/>
        <w:jc w:val="right"/>
        <w:rPr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01 March 2020</w:t>
      </w: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To,</w:t>
      </w: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Mr. S.K. Venkatraman</w:t>
      </w: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The Deputy General Manager – Accounts,</w:t>
      </w:r>
    </w:p>
    <w:p w:rsidR="00E11BC6" w:rsidRPr="00DE4128" w:rsidRDefault="000937E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10056, Lane 3 Industrial Notified Area,</w:t>
      </w:r>
    </w:p>
    <w:p w:rsidR="00E11BC6" w:rsidRPr="00DE4128" w:rsidRDefault="000937E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proofErr w:type="spellStart"/>
      <w:r>
        <w:rPr>
          <w:rFonts w:ascii="Times New Roman" w:hAnsi="Times New Roman" w:cs="Times New Roman"/>
          <w:b/>
          <w:bCs/>
          <w:sz w:val="29"/>
          <w:szCs w:val="29"/>
        </w:rPr>
        <w:t>Pune</w:t>
      </w:r>
      <w:proofErr w:type="spellEnd"/>
      <w:r>
        <w:rPr>
          <w:rFonts w:ascii="Times New Roman" w:hAnsi="Times New Roman" w:cs="Times New Roman"/>
          <w:b/>
          <w:bCs/>
          <w:sz w:val="29"/>
          <w:szCs w:val="29"/>
        </w:rPr>
        <w:t>, Maharashtra.</w:t>
      </w: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DE4128" w:rsidRDefault="00E11BC6" w:rsidP="00EB29A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Subject: </w:t>
      </w:r>
      <w:r w:rsidR="00863D56" w:rsidRPr="00DE4128">
        <w:rPr>
          <w:rFonts w:ascii="Times New Roman" w:hAnsi="Times New Roman" w:cs="Times New Roman"/>
          <w:b/>
          <w:bCs/>
          <w:sz w:val="29"/>
          <w:szCs w:val="29"/>
        </w:rPr>
        <w:t>Loan application</w:t>
      </w:r>
      <w:r w:rsidR="00C5753C" w:rsidRPr="00DE4128">
        <w:rPr>
          <w:rFonts w:ascii="Times New Roman" w:hAnsi="Times New Roman" w:cs="Times New Roman"/>
          <w:b/>
          <w:bCs/>
          <w:sz w:val="29"/>
          <w:szCs w:val="29"/>
        </w:rPr>
        <w:t>.</w:t>
      </w: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Default="00843C08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Dear</w:t>
      </w:r>
      <w:r w:rsidR="00E11BC6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Mr. S.K. Venkatraman, </w:t>
      </w:r>
    </w:p>
    <w:p w:rsidR="000937E2" w:rsidRPr="00DE4128" w:rsidRDefault="000937E2" w:rsidP="004672C2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DE4128" w:rsidRDefault="00E11BC6" w:rsidP="004672C2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DE4128">
        <w:rPr>
          <w:rFonts w:ascii="Times New Roman" w:hAnsi="Times New Roman" w:cs="Times New Roman"/>
          <w:sz w:val="29"/>
          <w:szCs w:val="29"/>
        </w:rPr>
        <w:t>Greetings of the day!</w:t>
      </w:r>
    </w:p>
    <w:p w:rsidR="00E86E9C" w:rsidRPr="00DE4128" w:rsidRDefault="00E86E9C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4008F2" w:rsidRPr="000937E2" w:rsidRDefault="00F63E43" w:rsidP="0099066A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sz w:val="29"/>
          <w:szCs w:val="29"/>
        </w:rPr>
        <w:t>I am serving our reputed organiz</w:t>
      </w:r>
      <w:r w:rsidR="00E86E9C" w:rsidRPr="00DE4128">
        <w:rPr>
          <w:rFonts w:ascii="Times New Roman" w:hAnsi="Times New Roman" w:cs="Times New Roman"/>
          <w:sz w:val="29"/>
          <w:szCs w:val="29"/>
        </w:rPr>
        <w:t xml:space="preserve">ation </w:t>
      </w:r>
      <w:r w:rsidR="0099066A"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86E9C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  <w:r w:rsidR="00E86E9C" w:rsidRPr="00DE4128">
        <w:rPr>
          <w:rFonts w:ascii="Times New Roman" w:hAnsi="Times New Roman" w:cs="Times New Roman"/>
          <w:sz w:val="29"/>
          <w:szCs w:val="29"/>
        </w:rPr>
        <w:t xml:space="preserve">, as </w:t>
      </w:r>
      <w:r w:rsidR="00591322" w:rsidRPr="00DE4128">
        <w:rPr>
          <w:rFonts w:ascii="Times New Roman" w:hAnsi="Times New Roman" w:cs="Times New Roman"/>
          <w:b/>
          <w:bCs/>
          <w:sz w:val="29"/>
          <w:szCs w:val="29"/>
        </w:rPr>
        <w:t>Chief Accountant</w:t>
      </w:r>
      <w:r w:rsidR="000937E2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r w:rsidR="000937E2" w:rsidRPr="000937E2">
        <w:rPr>
          <w:rFonts w:ascii="Times New Roman" w:hAnsi="Times New Roman" w:cs="Times New Roman"/>
          <w:sz w:val="29"/>
          <w:szCs w:val="29"/>
        </w:rPr>
        <w:t>working</w:t>
      </w:r>
      <w:r w:rsidR="000937E2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r w:rsidR="00E86E9C" w:rsidRPr="00DE4128">
        <w:rPr>
          <w:rFonts w:ascii="Times New Roman" w:hAnsi="Times New Roman" w:cs="Times New Roman"/>
          <w:sz w:val="29"/>
          <w:szCs w:val="29"/>
        </w:rPr>
        <w:t xml:space="preserve">since </w:t>
      </w:r>
      <w:r w:rsidR="00E86E9C" w:rsidRPr="00DE4128">
        <w:rPr>
          <w:rFonts w:ascii="Times New Roman" w:hAnsi="Times New Roman" w:cs="Times New Roman"/>
          <w:b/>
          <w:bCs/>
          <w:sz w:val="29"/>
          <w:szCs w:val="29"/>
        </w:rPr>
        <w:t>May 2007</w:t>
      </w:r>
      <w:r w:rsidR="00E86E9C" w:rsidRPr="00DE4128">
        <w:rPr>
          <w:rFonts w:ascii="Times New Roman" w:hAnsi="Times New Roman" w:cs="Times New Roman"/>
          <w:sz w:val="29"/>
          <w:szCs w:val="29"/>
        </w:rPr>
        <w:t>.</w:t>
      </w:r>
    </w:p>
    <w:p w:rsidR="004008F2" w:rsidRPr="00DE4128" w:rsidRDefault="004008F2" w:rsidP="004008F2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86E9C" w:rsidRPr="00DE4128" w:rsidRDefault="00863D56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DE4128">
        <w:rPr>
          <w:rFonts w:ascii="Times New Roman" w:hAnsi="Times New Roman" w:cs="Times New Roman"/>
          <w:sz w:val="29"/>
          <w:szCs w:val="29"/>
        </w:rPr>
        <w:t xml:space="preserve">I am also </w:t>
      </w:r>
      <w:r w:rsidR="00F63E43" w:rsidRPr="00DE4128">
        <w:rPr>
          <w:rFonts w:ascii="Times New Roman" w:hAnsi="Times New Roman" w:cs="Times New Roman"/>
          <w:sz w:val="29"/>
          <w:szCs w:val="29"/>
        </w:rPr>
        <w:t xml:space="preserve">a </w:t>
      </w:r>
      <w:r w:rsidRPr="00DE4128">
        <w:rPr>
          <w:rFonts w:ascii="Times New Roman" w:hAnsi="Times New Roman" w:cs="Times New Roman"/>
          <w:sz w:val="29"/>
          <w:szCs w:val="29"/>
        </w:rPr>
        <w:t xml:space="preserve">member of our company’s employee welfare committee and hence I hereby apply for a personal loan of </w:t>
      </w:r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Rs. </w:t>
      </w:r>
      <w:r w:rsidR="00F63E43" w:rsidRPr="00DE4128">
        <w:rPr>
          <w:rFonts w:ascii="Times New Roman" w:hAnsi="Times New Roman" w:cs="Times New Roman"/>
          <w:b/>
          <w:bCs/>
          <w:sz w:val="29"/>
          <w:szCs w:val="29"/>
        </w:rPr>
        <w:t>5</w:t>
      </w:r>
      <w:proofErr w:type="gramStart"/>
      <w:r w:rsidR="00E86E9C" w:rsidRPr="00DE4128">
        <w:rPr>
          <w:rFonts w:ascii="Times New Roman" w:hAnsi="Times New Roman" w:cs="Times New Roman"/>
          <w:b/>
          <w:bCs/>
          <w:sz w:val="29"/>
          <w:szCs w:val="29"/>
        </w:rPr>
        <w:t>,00,000</w:t>
      </w:r>
      <w:proofErr w:type="gramEnd"/>
      <w:r w:rsidR="00E86E9C" w:rsidRPr="00DE4128">
        <w:rPr>
          <w:rFonts w:ascii="Times New Roman" w:hAnsi="Times New Roman" w:cs="Times New Roman"/>
          <w:b/>
          <w:bCs/>
          <w:sz w:val="29"/>
          <w:szCs w:val="29"/>
        </w:rPr>
        <w:t>/-</w:t>
      </w:r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(Rupees </w:t>
      </w:r>
      <w:r w:rsidR="00CE7630" w:rsidRPr="00DE4128">
        <w:rPr>
          <w:rFonts w:ascii="Times New Roman" w:hAnsi="Times New Roman" w:cs="Times New Roman"/>
          <w:b/>
          <w:bCs/>
          <w:sz w:val="29"/>
          <w:szCs w:val="29"/>
        </w:rPr>
        <w:t>Five</w:t>
      </w:r>
      <w:r w:rsidR="00E86E9C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Lakhs Only</w:t>
      </w:r>
      <w:r w:rsidRPr="00DE4128">
        <w:rPr>
          <w:rFonts w:ascii="Times New Roman" w:hAnsi="Times New Roman" w:cs="Times New Roman"/>
          <w:b/>
          <w:bCs/>
          <w:sz w:val="29"/>
          <w:szCs w:val="29"/>
        </w:rPr>
        <w:t>)</w:t>
      </w:r>
      <w:r w:rsidR="00E86E9C" w:rsidRPr="00DE4128">
        <w:rPr>
          <w:rFonts w:ascii="Times New Roman" w:hAnsi="Times New Roman" w:cs="Times New Roman"/>
          <w:sz w:val="29"/>
          <w:szCs w:val="29"/>
        </w:rPr>
        <w:t xml:space="preserve"> for </w:t>
      </w:r>
      <w:r w:rsidR="00F63E43" w:rsidRPr="00DE4128">
        <w:rPr>
          <w:rFonts w:ascii="Times New Roman" w:hAnsi="Times New Roman" w:cs="Times New Roman"/>
          <w:b/>
          <w:bCs/>
          <w:sz w:val="29"/>
          <w:szCs w:val="29"/>
        </w:rPr>
        <w:t>5</w:t>
      </w:r>
      <w:r w:rsidRPr="00DE4128">
        <w:rPr>
          <w:rFonts w:ascii="Times New Roman" w:hAnsi="Times New Roman" w:cs="Times New Roman"/>
          <w:sz w:val="29"/>
          <w:szCs w:val="29"/>
        </w:rPr>
        <w:t xml:space="preserve"> years. I need this money </w:t>
      </w:r>
      <w:r w:rsidR="001A4A9D" w:rsidRPr="00DE4128">
        <w:rPr>
          <w:rFonts w:ascii="Times New Roman" w:hAnsi="Times New Roman" w:cs="Times New Roman"/>
          <w:b/>
          <w:bCs/>
          <w:sz w:val="29"/>
          <w:szCs w:val="29"/>
        </w:rPr>
        <w:t>for</w:t>
      </w:r>
      <w:r w:rsidRPr="00DE4128">
        <w:rPr>
          <w:rFonts w:ascii="Times New Roman" w:hAnsi="Times New Roman" w:cs="Times New Roman"/>
          <w:sz w:val="29"/>
          <w:szCs w:val="29"/>
        </w:rPr>
        <w:t xml:space="preserve"> </w:t>
      </w:r>
      <w:r w:rsidR="00BF5F4E" w:rsidRPr="00DE4128">
        <w:rPr>
          <w:rFonts w:ascii="Times New Roman" w:hAnsi="Times New Roman" w:cs="Times New Roman"/>
          <w:b/>
          <w:bCs/>
          <w:sz w:val="29"/>
          <w:szCs w:val="29"/>
        </w:rPr>
        <w:t>buying</w:t>
      </w:r>
      <w:r w:rsidR="00CE7630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a</w:t>
      </w:r>
      <w:r w:rsidR="00BF5F4E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four</w:t>
      </w:r>
      <w:r w:rsidR="00005512" w:rsidRPr="00DE4128">
        <w:rPr>
          <w:rFonts w:ascii="Times New Roman" w:hAnsi="Times New Roman" w:cs="Times New Roman"/>
          <w:b/>
          <w:bCs/>
          <w:sz w:val="29"/>
          <w:szCs w:val="29"/>
        </w:rPr>
        <w:t>-wheeler</w:t>
      </w:r>
      <w:r w:rsidRPr="00DE4128">
        <w:rPr>
          <w:rFonts w:ascii="Times New Roman" w:hAnsi="Times New Roman" w:cs="Times New Roman"/>
          <w:sz w:val="29"/>
          <w:szCs w:val="29"/>
        </w:rPr>
        <w:t>.</w:t>
      </w:r>
    </w:p>
    <w:p w:rsidR="00E86E9C" w:rsidRPr="00DE4128" w:rsidRDefault="00E86E9C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DE4128" w:rsidRDefault="00BB2A23" w:rsidP="00E86E9C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  <w:r w:rsidRPr="00DE4128">
        <w:rPr>
          <w:rFonts w:ascii="Times New Roman" w:hAnsi="Times New Roman" w:cs="Times New Roman"/>
          <w:sz w:val="29"/>
          <w:szCs w:val="29"/>
        </w:rPr>
        <w:t>I am ready to</w:t>
      </w:r>
      <w:r w:rsidR="00863D56" w:rsidRPr="00DE4128">
        <w:rPr>
          <w:rFonts w:ascii="Times New Roman" w:hAnsi="Times New Roman" w:cs="Times New Roman"/>
          <w:sz w:val="29"/>
          <w:szCs w:val="29"/>
        </w:rPr>
        <w:t xml:space="preserve"> submit all my necessary documents and also </w:t>
      </w:r>
      <w:r w:rsidRPr="00DE4128">
        <w:rPr>
          <w:rFonts w:ascii="Times New Roman" w:hAnsi="Times New Roman" w:cs="Times New Roman"/>
          <w:sz w:val="29"/>
          <w:szCs w:val="29"/>
        </w:rPr>
        <w:t xml:space="preserve">abide by all the terms and conditions as stipulated by the company. </w:t>
      </w:r>
      <w:r w:rsidR="00E11BC6" w:rsidRPr="00DE4128">
        <w:rPr>
          <w:rFonts w:ascii="Times New Roman" w:hAnsi="Times New Roman" w:cs="Times New Roman"/>
          <w:sz w:val="29"/>
          <w:szCs w:val="29"/>
        </w:rPr>
        <w:t>Please</w:t>
      </w:r>
      <w:r w:rsidRPr="00DE4128">
        <w:rPr>
          <w:rFonts w:ascii="Times New Roman" w:hAnsi="Times New Roman" w:cs="Times New Roman"/>
          <w:sz w:val="29"/>
          <w:szCs w:val="29"/>
        </w:rPr>
        <w:t xml:space="preserve"> sanction my application and </w:t>
      </w:r>
      <w:r w:rsidR="00863D56" w:rsidRPr="00DE4128">
        <w:rPr>
          <w:rFonts w:ascii="Times New Roman" w:hAnsi="Times New Roman" w:cs="Times New Roman"/>
          <w:sz w:val="29"/>
          <w:szCs w:val="29"/>
        </w:rPr>
        <w:t xml:space="preserve">sanction my loan application </w:t>
      </w:r>
      <w:r w:rsidRPr="00DE4128">
        <w:rPr>
          <w:rFonts w:ascii="Times New Roman" w:hAnsi="Times New Roman" w:cs="Times New Roman"/>
          <w:sz w:val="29"/>
          <w:szCs w:val="29"/>
        </w:rPr>
        <w:t xml:space="preserve">at the earliest and </w:t>
      </w:r>
      <w:r w:rsidR="00E11BC6" w:rsidRPr="00DE4128">
        <w:rPr>
          <w:rFonts w:ascii="Times New Roman" w:hAnsi="Times New Roman" w:cs="Times New Roman"/>
          <w:sz w:val="29"/>
          <w:szCs w:val="29"/>
        </w:rPr>
        <w:t>do the needful and oblige.</w:t>
      </w:r>
    </w:p>
    <w:p w:rsidR="009B3B49" w:rsidRPr="00DE4128" w:rsidRDefault="009B3B49" w:rsidP="007E5913">
      <w:pPr>
        <w:spacing w:after="0" w:line="240" w:lineRule="auto"/>
        <w:jc w:val="both"/>
        <w:rPr>
          <w:rFonts w:ascii="Times New Roman" w:hAnsi="Times New Roman" w:cs="Times New Roman"/>
          <w:sz w:val="29"/>
          <w:szCs w:val="29"/>
        </w:rPr>
      </w:pP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  <w:r w:rsidRPr="00DE4128">
        <w:rPr>
          <w:rFonts w:ascii="Times New Roman" w:hAnsi="Times New Roman" w:cs="Times New Roman"/>
          <w:sz w:val="29"/>
          <w:szCs w:val="29"/>
        </w:rPr>
        <w:t>Thank you.</w:t>
      </w:r>
    </w:p>
    <w:p w:rsidR="009B3B49" w:rsidRPr="00DE4128" w:rsidRDefault="009B3B49" w:rsidP="00EB29AC">
      <w:pPr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Yours Faithfully, </w:t>
      </w:r>
    </w:p>
    <w:p w:rsidR="00E11BC6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0937E2" w:rsidRPr="00DE4128" w:rsidRDefault="000937E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:rsidR="00E11BC6" w:rsidRPr="00DE4128" w:rsidRDefault="00E11BC6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Mr. </w:t>
      </w:r>
      <w:proofErr w:type="spellStart"/>
      <w:r w:rsidRPr="00DE4128">
        <w:rPr>
          <w:rFonts w:ascii="Times New Roman" w:hAnsi="Times New Roman" w:cs="Times New Roman"/>
          <w:b/>
          <w:bCs/>
          <w:sz w:val="29"/>
          <w:szCs w:val="29"/>
        </w:rPr>
        <w:t>Shyam</w:t>
      </w:r>
      <w:proofErr w:type="spellEnd"/>
      <w:r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</w:t>
      </w:r>
      <w:proofErr w:type="spellStart"/>
      <w:r w:rsidRPr="00DE4128">
        <w:rPr>
          <w:rFonts w:ascii="Times New Roman" w:hAnsi="Times New Roman" w:cs="Times New Roman"/>
          <w:b/>
          <w:bCs/>
          <w:sz w:val="29"/>
          <w:szCs w:val="29"/>
        </w:rPr>
        <w:t>Modi</w:t>
      </w:r>
      <w:proofErr w:type="spellEnd"/>
    </w:p>
    <w:p w:rsidR="00E11BC6" w:rsidRPr="00DE4128" w:rsidRDefault="00591322" w:rsidP="00EB29AC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DE4128">
        <w:rPr>
          <w:rFonts w:ascii="Times New Roman" w:hAnsi="Times New Roman" w:cs="Times New Roman"/>
          <w:b/>
          <w:bCs/>
          <w:sz w:val="29"/>
          <w:szCs w:val="29"/>
        </w:rPr>
        <w:t>Chief</w:t>
      </w:r>
      <w:r w:rsidR="00E11BC6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Account</w:t>
      </w:r>
      <w:r w:rsidRPr="00DE4128">
        <w:rPr>
          <w:rFonts w:ascii="Times New Roman" w:hAnsi="Times New Roman" w:cs="Times New Roman"/>
          <w:b/>
          <w:bCs/>
          <w:sz w:val="29"/>
          <w:szCs w:val="29"/>
        </w:rPr>
        <w:t>ant</w:t>
      </w:r>
    </w:p>
    <w:p w:rsidR="0077756C" w:rsidRPr="00DE4128" w:rsidRDefault="000937E2" w:rsidP="00381AAF">
      <w:pPr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>
        <w:rPr>
          <w:rFonts w:ascii="Times New Roman" w:hAnsi="Times New Roman" w:cs="Times New Roman"/>
          <w:b/>
          <w:bCs/>
          <w:sz w:val="29"/>
          <w:szCs w:val="29"/>
        </w:rPr>
        <w:t>ABC PQR</w:t>
      </w:r>
      <w:r w:rsidR="00E11BC6" w:rsidRPr="00DE4128">
        <w:rPr>
          <w:rFonts w:ascii="Times New Roman" w:hAnsi="Times New Roman" w:cs="Times New Roman"/>
          <w:b/>
          <w:bCs/>
          <w:sz w:val="29"/>
          <w:szCs w:val="29"/>
        </w:rPr>
        <w:t xml:space="preserve"> Ltd.</w:t>
      </w:r>
    </w:p>
    <w:sectPr w:rsidR="0077756C" w:rsidRPr="00DE4128" w:rsidSect="00E11BC6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xtDA3NDM0NTE2NDVQ0lEKTi0uzszPAykwrgUAszIy5ywAAAA="/>
  </w:docVars>
  <w:rsids>
    <w:rsidRoot w:val="00E11BC6"/>
    <w:rsid w:val="00002037"/>
    <w:rsid w:val="00005512"/>
    <w:rsid w:val="000937E2"/>
    <w:rsid w:val="00182318"/>
    <w:rsid w:val="001A4A9D"/>
    <w:rsid w:val="00312D60"/>
    <w:rsid w:val="003250D3"/>
    <w:rsid w:val="00381AAF"/>
    <w:rsid w:val="003A463D"/>
    <w:rsid w:val="003C052B"/>
    <w:rsid w:val="003F3E40"/>
    <w:rsid w:val="004008F2"/>
    <w:rsid w:val="00402E28"/>
    <w:rsid w:val="004C245B"/>
    <w:rsid w:val="004D646F"/>
    <w:rsid w:val="00591322"/>
    <w:rsid w:val="005D2665"/>
    <w:rsid w:val="007358D8"/>
    <w:rsid w:val="0075090B"/>
    <w:rsid w:val="00770C8B"/>
    <w:rsid w:val="0077756C"/>
    <w:rsid w:val="0080200A"/>
    <w:rsid w:val="00805760"/>
    <w:rsid w:val="00842AD8"/>
    <w:rsid w:val="00843C08"/>
    <w:rsid w:val="00863D56"/>
    <w:rsid w:val="00884C5B"/>
    <w:rsid w:val="009321FA"/>
    <w:rsid w:val="0099066A"/>
    <w:rsid w:val="009B3B49"/>
    <w:rsid w:val="00AC3328"/>
    <w:rsid w:val="00B22FF5"/>
    <w:rsid w:val="00BB2A23"/>
    <w:rsid w:val="00BD52B4"/>
    <w:rsid w:val="00BF5F4E"/>
    <w:rsid w:val="00C21374"/>
    <w:rsid w:val="00C5753C"/>
    <w:rsid w:val="00C93F69"/>
    <w:rsid w:val="00CE7630"/>
    <w:rsid w:val="00DE4128"/>
    <w:rsid w:val="00E11BC6"/>
    <w:rsid w:val="00E83593"/>
    <w:rsid w:val="00E86E9C"/>
    <w:rsid w:val="00EA62E5"/>
    <w:rsid w:val="00EC3D20"/>
    <w:rsid w:val="00F000E6"/>
    <w:rsid w:val="00F07B95"/>
    <w:rsid w:val="00F63E43"/>
    <w:rsid w:val="00FE6C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1B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im;ExcelDataPro</dc:creator>
  <cp:keywords>Loan Application - Buying Car;www.ExcelDataPro.com</cp:keywords>
  <cp:lastModifiedBy>Windows User</cp:lastModifiedBy>
  <cp:revision>6</cp:revision>
  <cp:lastPrinted>2020-03-23T06:56:00Z</cp:lastPrinted>
  <dcterms:created xsi:type="dcterms:W3CDTF">2020-03-23T06:34:00Z</dcterms:created>
  <dcterms:modified xsi:type="dcterms:W3CDTF">2020-03-23T07:03:00Z</dcterms:modified>
</cp:coreProperties>
</file>